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941CE9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182D7A" w:rsidRPr="00182D7A">
        <w:rPr>
          <w:b/>
          <w:sz w:val="20"/>
          <w:szCs w:val="20"/>
        </w:rPr>
        <w:t xml:space="preserve">North Pocono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C9F246A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182D7A" w:rsidRPr="00182D7A">
        <w:rPr>
          <w:b/>
          <w:sz w:val="20"/>
          <w:szCs w:val="20"/>
        </w:rPr>
        <w:t>119-35-6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DAF1BD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182D7A">
        <w:rPr>
          <w:b/>
          <w:sz w:val="20"/>
          <w:szCs w:val="20"/>
        </w:rPr>
        <w:t>May 1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615F52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82D7A">
        <w:rPr>
          <w:b/>
          <w:sz w:val="20"/>
          <w:szCs w:val="20"/>
        </w:rPr>
        <w:t>May</w:t>
      </w:r>
      <w:r w:rsidR="00CA423C">
        <w:rPr>
          <w:b/>
          <w:sz w:val="20"/>
          <w:szCs w:val="20"/>
        </w:rPr>
        <w:t xml:space="preserve"> 2, 201</w:t>
      </w:r>
      <w:r w:rsidR="00182D7A">
        <w:rPr>
          <w:b/>
          <w:sz w:val="20"/>
          <w:szCs w:val="20"/>
        </w:rPr>
        <w:t>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9C8C341" w:rsidR="00223718" w:rsidRPr="00357703" w:rsidRDefault="00182D7A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264F81">
        <w:rPr>
          <w:sz w:val="16"/>
          <w:szCs w:val="16"/>
        </w:rPr>
      </w:r>
      <w:r w:rsidR="00264F81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64F81">
              <w:rPr>
                <w:rFonts w:ascii="Calibri" w:hAnsi="Calibri" w:cs="Calibri"/>
              </w:rPr>
            </w:r>
            <w:r w:rsidR="00264F8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64F81">
              <w:rPr>
                <w:sz w:val="20"/>
                <w:szCs w:val="20"/>
              </w:rPr>
            </w:r>
            <w:r w:rsidR="00264F8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182D7A">
        <w:trPr>
          <w:trHeight w:val="701"/>
        </w:trPr>
        <w:tc>
          <w:tcPr>
            <w:tcW w:w="10800" w:type="dxa"/>
            <w:shd w:val="clear" w:color="auto" w:fill="auto"/>
          </w:tcPr>
          <w:p w14:paraId="63047137" w14:textId="77777777" w:rsidR="005A5D89" w:rsidRDefault="00182D7A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82D7A">
              <w:rPr>
                <w:sz w:val="20"/>
                <w:szCs w:val="20"/>
              </w:rPr>
              <w:t>Menus contained a nice variety and met weekly components and standards.</w:t>
            </w:r>
          </w:p>
          <w:p w14:paraId="3B74A643" w14:textId="0B7D6036" w:rsidR="00182D7A" w:rsidRDefault="00182D7A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82D7A">
              <w:rPr>
                <w:sz w:val="20"/>
                <w:szCs w:val="20"/>
              </w:rPr>
              <w:t>The application and verification process were completed according to regulations.</w:t>
            </w:r>
          </w:p>
          <w:p w14:paraId="3BE5ADD6" w14:textId="77777777" w:rsidR="00182D7A" w:rsidRDefault="00182D7A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82D7A">
              <w:rPr>
                <w:sz w:val="20"/>
                <w:szCs w:val="20"/>
              </w:rPr>
              <w:t>All staff was very helpful.</w:t>
            </w:r>
          </w:p>
          <w:p w14:paraId="1935C2C2" w14:textId="2A0AB0FC" w:rsidR="00182D7A" w:rsidRPr="008A186B" w:rsidRDefault="00182D7A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182D7A">
              <w:rPr>
                <w:sz w:val="20"/>
                <w:szCs w:val="20"/>
              </w:rPr>
              <w:t>All information was very organized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25C4ED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182D7A" w:rsidRPr="00182D7A">
      <w:rPr>
        <w:sz w:val="16"/>
        <w:szCs w:val="16"/>
      </w:rPr>
      <w:t xml:space="preserve">North Pocono School District </w:t>
    </w:r>
  </w:p>
  <w:p w14:paraId="360D5ABF" w14:textId="3A4A3CF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182D7A" w:rsidRPr="00182D7A">
      <w:rPr>
        <w:sz w:val="16"/>
        <w:szCs w:val="16"/>
      </w:rPr>
      <w:t>119-35-6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GbTEvgON3p2VSSKaXTHNNBUlBPTzqTof+hzIOvOWUCdl34DkIGPdwcpLNAKIljLoLvUc1Z0Ixo263pIwQJEbvQ==" w:salt="eNEmkGOcQoMOP6YWwQCfh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2D7A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64F81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9E9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D6C93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C2C27FC-9350-4813-AC46-78404285EC65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AE0CC6E-9485-4385-BCCC-41D3D7458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7</Words>
  <Characters>4207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6-18T14:38:00Z</dcterms:created>
  <dcterms:modified xsi:type="dcterms:W3CDTF">2019-06-18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9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